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CABDF" w14:textId="4509E893" w:rsidR="008F24C3" w:rsidRPr="00AA3D2D" w:rsidRDefault="00DC6080" w:rsidP="008F24C3">
      <w:pPr>
        <w:rPr>
          <w:u w:val="single"/>
        </w:rPr>
      </w:pPr>
      <w:r>
        <w:rPr>
          <w:u w:val="single"/>
        </w:rPr>
        <w:t xml:space="preserve">UK PM </w:t>
      </w:r>
      <w:r w:rsidR="008F24C3" w:rsidRPr="00AA3D2D">
        <w:rPr>
          <w:u w:val="single"/>
        </w:rPr>
        <w:t>Development Specification Document</w:t>
      </w:r>
    </w:p>
    <w:p w14:paraId="478CC736" w14:textId="62BACB76" w:rsidR="00114296" w:rsidRDefault="008F24C3" w:rsidP="008F24C3">
      <w:r w:rsidRPr="00AA3D2D">
        <w:t>Please ensure you complete all fields and provide any additional supporting evidence as further attachments</w:t>
      </w:r>
      <w:r w:rsidR="00071783" w:rsidRPr="00AA3D2D">
        <w:t xml:space="preserve"> within the ticket raised</w:t>
      </w:r>
      <w:r w:rsidRPr="00AA3D2D">
        <w:t>.</w:t>
      </w:r>
    </w:p>
    <w:tbl>
      <w:tblPr>
        <w:tblStyle w:val="TableGrid"/>
        <w:tblW w:w="9316" w:type="dxa"/>
        <w:tblLook w:val="04A0" w:firstRow="1" w:lastRow="0" w:firstColumn="1" w:lastColumn="0" w:noHBand="0" w:noVBand="1"/>
      </w:tblPr>
      <w:tblGrid>
        <w:gridCol w:w="2689"/>
        <w:gridCol w:w="6627"/>
      </w:tblGrid>
      <w:tr w:rsidR="008F24C3" w14:paraId="0A07C942" w14:textId="77777777" w:rsidTr="00A30910">
        <w:trPr>
          <w:trHeight w:val="269"/>
        </w:trPr>
        <w:tc>
          <w:tcPr>
            <w:tcW w:w="2689" w:type="dxa"/>
          </w:tcPr>
          <w:p w14:paraId="64C9172A" w14:textId="02BCEA8F" w:rsidR="00114296" w:rsidRDefault="00863D3B" w:rsidP="00F337D8">
            <w:r>
              <w:t>Your Name:</w:t>
            </w:r>
          </w:p>
        </w:tc>
        <w:tc>
          <w:tcPr>
            <w:tcW w:w="6627" w:type="dxa"/>
          </w:tcPr>
          <w:p w14:paraId="530706E7" w14:textId="22BEEB6C" w:rsidR="004E68A3" w:rsidRDefault="00B31BA5" w:rsidP="00F337D8">
            <w:r>
              <w:t>Sarah Stewart</w:t>
            </w:r>
          </w:p>
          <w:p w14:paraId="118A8472" w14:textId="19A466C3" w:rsidR="005137C5" w:rsidRDefault="005137C5" w:rsidP="00F337D8"/>
        </w:tc>
      </w:tr>
      <w:tr w:rsidR="00FE077A" w14:paraId="2CB3BB68" w14:textId="77777777" w:rsidTr="00A30910">
        <w:trPr>
          <w:trHeight w:val="269"/>
        </w:trPr>
        <w:tc>
          <w:tcPr>
            <w:tcW w:w="2689" w:type="dxa"/>
          </w:tcPr>
          <w:p w14:paraId="3E88534A" w14:textId="247F1EA2" w:rsidR="00114296" w:rsidRDefault="004E68A3" w:rsidP="0034745A">
            <w:r>
              <w:t xml:space="preserve">Today’s </w:t>
            </w:r>
            <w:r w:rsidR="00FE077A">
              <w:t>Date:</w:t>
            </w:r>
          </w:p>
        </w:tc>
        <w:tc>
          <w:tcPr>
            <w:tcW w:w="6627" w:type="dxa"/>
          </w:tcPr>
          <w:p w14:paraId="62C1611A" w14:textId="2FD398E5" w:rsidR="004E68A3" w:rsidRDefault="00B31BA5" w:rsidP="0034745A">
            <w:r>
              <w:t>14</w:t>
            </w:r>
            <w:r w:rsidRPr="00B31BA5">
              <w:rPr>
                <w:vertAlign w:val="superscript"/>
              </w:rPr>
              <w:t>th</w:t>
            </w:r>
            <w:r>
              <w:t xml:space="preserve"> January 2020</w:t>
            </w:r>
          </w:p>
          <w:p w14:paraId="0EF01DCB" w14:textId="4FA0B15F" w:rsidR="005137C5" w:rsidRDefault="005137C5" w:rsidP="0034745A"/>
        </w:tc>
      </w:tr>
      <w:tr w:rsidR="00A30910" w14:paraId="4B7206D2" w14:textId="77777777" w:rsidTr="00A30910">
        <w:trPr>
          <w:trHeight w:val="269"/>
        </w:trPr>
        <w:tc>
          <w:tcPr>
            <w:tcW w:w="2689" w:type="dxa"/>
          </w:tcPr>
          <w:p w14:paraId="69ED626B" w14:textId="3BC6E68D" w:rsidR="00A30910" w:rsidRDefault="00A30910" w:rsidP="0034745A">
            <w:r>
              <w:t>Associated UKPM Name:</w:t>
            </w:r>
          </w:p>
        </w:tc>
        <w:tc>
          <w:tcPr>
            <w:tcW w:w="6627" w:type="dxa"/>
          </w:tcPr>
          <w:p w14:paraId="1BEA97D2" w14:textId="6CCA83AF" w:rsidR="00A30910" w:rsidRDefault="00B31BA5" w:rsidP="0034745A">
            <w:r>
              <w:t>Sarah Stewart</w:t>
            </w:r>
          </w:p>
          <w:p w14:paraId="52E58D7E" w14:textId="2FB70940" w:rsidR="005137C5" w:rsidRDefault="005137C5" w:rsidP="0034745A"/>
        </w:tc>
      </w:tr>
    </w:tbl>
    <w:p w14:paraId="330426E8" w14:textId="77777777" w:rsidR="00114296" w:rsidRDefault="00114296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132675A8" w14:textId="77777777" w:rsidTr="008F24C3">
        <w:trPr>
          <w:trHeight w:val="252"/>
        </w:trPr>
        <w:tc>
          <w:tcPr>
            <w:tcW w:w="1838" w:type="dxa"/>
          </w:tcPr>
          <w:p w14:paraId="3F6D0C75" w14:textId="77777777" w:rsidR="008F24C3" w:rsidRDefault="008F24C3" w:rsidP="00F337D8">
            <w:r>
              <w:t>Request Type:</w:t>
            </w:r>
          </w:p>
        </w:tc>
        <w:tc>
          <w:tcPr>
            <w:tcW w:w="7492" w:type="dxa"/>
          </w:tcPr>
          <w:p w14:paraId="6930A20D" w14:textId="1899B314" w:rsidR="00834F5A" w:rsidRDefault="003F63E0" w:rsidP="00F337D8">
            <w:sdt>
              <w:sdtPr>
                <w:id w:val="143169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DC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New Development     </w:t>
            </w:r>
            <w:sdt>
              <w:sdtPr>
                <w:id w:val="18433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A0C30">
              <w:t xml:space="preserve">New Report     </w:t>
            </w:r>
            <w:r w:rsidR="00556B9D">
              <w:t xml:space="preserve">   </w:t>
            </w:r>
            <w:sdt>
              <w:sdtPr>
                <w:id w:val="-5325005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B6DE2">
              <w:t xml:space="preserve">Improvement  </w:t>
            </w:r>
            <w:r w:rsidR="00556B9D">
              <w:t xml:space="preserve">      </w:t>
            </w:r>
            <w:r w:rsidR="007A0C30">
              <w:t xml:space="preserve"> </w:t>
            </w:r>
            <w:r w:rsidR="004E68A3">
              <w:t xml:space="preserve">  </w:t>
            </w:r>
            <w:r w:rsidR="007A0C30">
              <w:t xml:space="preserve"> </w:t>
            </w:r>
          </w:p>
          <w:p w14:paraId="39948E5E" w14:textId="6006351E" w:rsidR="008F24C3" w:rsidRDefault="008F24C3" w:rsidP="00F337D8">
            <w:r>
              <w:tab/>
            </w:r>
          </w:p>
        </w:tc>
      </w:tr>
    </w:tbl>
    <w:p w14:paraId="457C68C6" w14:textId="7D0B5E08" w:rsidR="008F24C3" w:rsidRDefault="008F24C3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045A4" w14:paraId="796D7E42" w14:textId="77777777" w:rsidTr="00B257B3">
        <w:trPr>
          <w:trHeight w:val="252"/>
        </w:trPr>
        <w:tc>
          <w:tcPr>
            <w:tcW w:w="1838" w:type="dxa"/>
          </w:tcPr>
          <w:p w14:paraId="17E2DEDD" w14:textId="4EE848F6" w:rsidR="008045A4" w:rsidRDefault="00EB6DE2" w:rsidP="00B257B3">
            <w:r>
              <w:t>Parent task</w:t>
            </w:r>
          </w:p>
          <w:p w14:paraId="5E31340A" w14:textId="0E12DED1" w:rsidR="008045A4" w:rsidRDefault="008045A4" w:rsidP="00B257B3">
            <w:r>
              <w:t>Connection:</w:t>
            </w:r>
          </w:p>
        </w:tc>
        <w:tc>
          <w:tcPr>
            <w:tcW w:w="7492" w:type="dxa"/>
          </w:tcPr>
          <w:p w14:paraId="20A64DA9" w14:textId="1CB88D34" w:rsidR="008045A4" w:rsidRDefault="003F63E0" w:rsidP="00B257B3">
            <w:sdt>
              <w:sdtPr>
                <w:id w:val="-127393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45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45A4">
              <w:t xml:space="preserve">Yes            </w:t>
            </w:r>
            <w:sdt>
              <w:sdtPr>
                <w:id w:val="-16175150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045A4">
              <w:t xml:space="preserve">No                       </w:t>
            </w:r>
          </w:p>
          <w:p w14:paraId="36A140AF" w14:textId="77777777" w:rsidR="000547A9" w:rsidRDefault="008045A4" w:rsidP="00B257B3">
            <w:r>
              <w:t xml:space="preserve"> If yes, please share task </w:t>
            </w:r>
            <w:r w:rsidR="000547A9">
              <w:t>ref/connection</w:t>
            </w:r>
            <w:r>
              <w:t xml:space="preserve">:  </w:t>
            </w:r>
          </w:p>
          <w:p w14:paraId="26FE00B2" w14:textId="69CA1CCE" w:rsidR="008045A4" w:rsidRDefault="003F63E0" w:rsidP="00B257B3">
            <w:hyperlink r:id="rId5" w:history="1">
              <w:r>
                <w:rPr>
                  <w:rStyle w:val="Hyperlink"/>
                </w:rPr>
                <w:t>https://ocean-holidays.leankit.com/card/941245422</w:t>
              </w:r>
            </w:hyperlink>
            <w:r w:rsidR="008045A4">
              <w:t xml:space="preserve">                         </w:t>
            </w:r>
            <w:r w:rsidR="008045A4">
              <w:tab/>
            </w:r>
          </w:p>
        </w:tc>
      </w:tr>
    </w:tbl>
    <w:p w14:paraId="5560B95A" w14:textId="77777777" w:rsidR="008045A4" w:rsidRDefault="008045A4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40390C48" w14:textId="77777777" w:rsidTr="008F24C3">
        <w:trPr>
          <w:trHeight w:val="252"/>
        </w:trPr>
        <w:tc>
          <w:tcPr>
            <w:tcW w:w="1838" w:type="dxa"/>
          </w:tcPr>
          <w:p w14:paraId="50CC5D5A" w14:textId="77777777" w:rsidR="008F24C3" w:rsidRDefault="008F24C3" w:rsidP="00F337D8">
            <w:r>
              <w:t>Brand(s)</w:t>
            </w:r>
          </w:p>
        </w:tc>
        <w:tc>
          <w:tcPr>
            <w:tcW w:w="7492" w:type="dxa"/>
          </w:tcPr>
          <w:p w14:paraId="4B263557" w14:textId="65E0B178" w:rsidR="008F24C3" w:rsidRDefault="003F63E0" w:rsidP="00F337D8">
            <w:sdt>
              <w:sdtPr>
                <w:id w:val="12377463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Florida</w:t>
            </w:r>
            <w:r w:rsidR="008F24C3">
              <w:tab/>
            </w:r>
            <w:sdt>
              <w:sdtPr>
                <w:id w:val="-13540287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California</w:t>
            </w:r>
            <w:r w:rsidR="004E68A3">
              <w:t xml:space="preserve">          </w:t>
            </w:r>
            <w:r w:rsidR="008F24C3">
              <w:tab/>
            </w:r>
            <w:sdt>
              <w:sdtPr>
                <w:id w:val="82200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inged Boots </w:t>
            </w:r>
          </w:p>
          <w:p w14:paraId="1B2D9712" w14:textId="09C5CAFB" w:rsidR="00BF4276" w:rsidRDefault="003F63E0" w:rsidP="00F337D8">
            <w:sdt>
              <w:sdtPr>
                <w:id w:val="-158376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AE71AD">
              <w:t xml:space="preserve">                  </w:t>
            </w:r>
            <w:sdt>
              <w:sdtPr>
                <w:id w:val="-4508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1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E71AD">
              <w:t xml:space="preserve">Ocean </w:t>
            </w:r>
            <w:r w:rsidR="00A30910">
              <w:t>Holidays</w:t>
            </w:r>
            <w:r w:rsidR="00BF4276">
              <w:t xml:space="preserve">                          </w:t>
            </w:r>
          </w:p>
          <w:p w14:paraId="0A4CD2A0" w14:textId="033173A1" w:rsidR="00EE50FE" w:rsidRDefault="00EE50FE" w:rsidP="00F337D8"/>
        </w:tc>
      </w:tr>
      <w:tr w:rsidR="008F24C3" w14:paraId="64C67CAD" w14:textId="77777777" w:rsidTr="008F24C3">
        <w:trPr>
          <w:trHeight w:val="653"/>
        </w:trPr>
        <w:tc>
          <w:tcPr>
            <w:tcW w:w="1838" w:type="dxa"/>
          </w:tcPr>
          <w:p w14:paraId="6798FCEC" w14:textId="10473EEA" w:rsidR="008F24C3" w:rsidRDefault="008F24C3" w:rsidP="00F337D8">
            <w:r>
              <w:t>Product Type</w:t>
            </w:r>
            <w:r w:rsidR="00747199">
              <w:t>/Module</w:t>
            </w:r>
            <w:r>
              <w:t>(s)</w:t>
            </w:r>
          </w:p>
        </w:tc>
        <w:tc>
          <w:tcPr>
            <w:tcW w:w="7492" w:type="dxa"/>
          </w:tcPr>
          <w:p w14:paraId="732BD09C" w14:textId="79685E16" w:rsidR="008F24C3" w:rsidRDefault="003F63E0" w:rsidP="00F337D8">
            <w:sdt>
              <w:sdtPr>
                <w:id w:val="-19705020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Sales</w:t>
            </w:r>
            <w:r w:rsidR="008F24C3">
              <w:tab/>
              <w:t>(SPP)</w:t>
            </w:r>
            <w:r w:rsidR="008F24C3">
              <w:tab/>
            </w:r>
            <w:r w:rsidR="008F24C3">
              <w:tab/>
            </w:r>
            <w:sdt>
              <w:sdtPr>
                <w:id w:val="-161913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Product (PS)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19411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Flight (FS)</w:t>
            </w:r>
          </w:p>
          <w:p w14:paraId="72EED992" w14:textId="4446F907" w:rsidR="008F24C3" w:rsidRDefault="003F63E0" w:rsidP="00F337D8">
            <w:sdt>
              <w:sdtPr>
                <w:id w:val="124992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6F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cierge (CG)</w:t>
            </w:r>
            <w:r w:rsidR="008F24C3">
              <w:tab/>
            </w:r>
            <w:sdt>
              <w:sdtPr>
                <w:id w:val="15957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8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ustomer Service (CSB)</w:t>
            </w:r>
            <w:r w:rsidR="008F24C3">
              <w:tab/>
            </w:r>
            <w:sdt>
              <w:sdtPr>
                <w:id w:val="110492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icket (TS)</w:t>
            </w:r>
          </w:p>
          <w:p w14:paraId="501D9B44" w14:textId="60B691FD" w:rsidR="008F24C3" w:rsidRDefault="003F63E0" w:rsidP="00F337D8">
            <w:sdt>
              <w:sdtPr>
                <w:id w:val="12718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Travelling Web            </w:t>
            </w:r>
            <w:sdt>
              <w:sdtPr>
                <w:id w:val="11217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F Website                    </w:t>
            </w:r>
            <w:r w:rsidR="008F24C3">
              <w:tab/>
            </w:r>
            <w:sdt>
              <w:sdtPr>
                <w:id w:val="195298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 website</w:t>
            </w:r>
          </w:p>
          <w:p w14:paraId="1ADA68D5" w14:textId="65062433" w:rsidR="008F24C3" w:rsidRDefault="003F63E0" w:rsidP="00F337D8">
            <w:sdt>
              <w:sdtPr>
                <w:id w:val="120614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H Website                 </w:t>
            </w:r>
            <w:sdt>
              <w:sdtPr>
                <w:id w:val="-54391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B Website                  </w:t>
            </w:r>
            <w:r w:rsidR="008F24C3">
              <w:tab/>
            </w:r>
            <w:sdt>
              <w:sdtPr>
                <w:id w:val="-18125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9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G2B</w:t>
            </w:r>
          </w:p>
          <w:p w14:paraId="3F5ED7D1" w14:textId="36E580F0" w:rsidR="008F24C3" w:rsidRDefault="003F63E0" w:rsidP="00F337D8">
            <w:sdt>
              <w:sdtPr>
                <w:id w:val="141527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MMB                         </w:t>
            </w:r>
            <w:r w:rsidR="00114296">
              <w:t xml:space="preserve"> </w:t>
            </w:r>
            <w:r w:rsidR="008F24C3">
              <w:t xml:space="preserve">  </w:t>
            </w:r>
            <w:r w:rsidR="00B9500D">
              <w:t xml:space="preserve"> </w:t>
            </w:r>
            <w:sdt>
              <w:sdtPr>
                <w:id w:val="129378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Journey Admin              </w:t>
            </w:r>
            <w:r w:rsidR="008F24C3">
              <w:tab/>
            </w:r>
            <w:sdt>
              <w:sdtPr>
                <w:id w:val="-17900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Qubit</w:t>
            </w:r>
          </w:p>
          <w:p w14:paraId="6307287E" w14:textId="489F9566" w:rsidR="006423F4" w:rsidRDefault="003F63E0" w:rsidP="00F337D8">
            <w:sdt>
              <w:sdtPr>
                <w:id w:val="53169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10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PPF</w:t>
            </w:r>
            <w:r w:rsidR="006423F4">
              <w:t xml:space="preserve">                           </w:t>
            </w:r>
            <w:r w:rsidR="00A30910">
              <w:t xml:space="preserve">   </w:t>
            </w:r>
            <w:r w:rsidR="006423F4">
              <w:t xml:space="preserve">  </w:t>
            </w:r>
            <w:sdt>
              <w:sdtPr>
                <w:id w:val="104780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500D">
              <w:t xml:space="preserve">NPS                                              </w:t>
            </w:r>
            <w:sdt>
              <w:sdtPr>
                <w:id w:val="103385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My Quote</w:t>
            </w:r>
          </w:p>
          <w:p w14:paraId="05FED961" w14:textId="04BD075A" w:rsidR="00747199" w:rsidRDefault="003F63E0" w:rsidP="00F337D8">
            <w:sdt>
              <w:sdtPr>
                <w:id w:val="-1690281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1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Other</w:t>
            </w:r>
          </w:p>
          <w:p w14:paraId="0531DBB6" w14:textId="3F094E21" w:rsidR="00EE50FE" w:rsidRDefault="00EE50FE" w:rsidP="00F337D8"/>
        </w:tc>
      </w:tr>
      <w:tr w:rsidR="008F24C3" w14:paraId="1BEFE968" w14:textId="77777777" w:rsidTr="008F24C3">
        <w:trPr>
          <w:trHeight w:val="1515"/>
        </w:trPr>
        <w:tc>
          <w:tcPr>
            <w:tcW w:w="1838" w:type="dxa"/>
          </w:tcPr>
          <w:p w14:paraId="06A32054" w14:textId="77777777" w:rsidR="00114296" w:rsidRDefault="008F24C3" w:rsidP="00F337D8">
            <w:r>
              <w:t>User Role</w:t>
            </w:r>
            <w:r w:rsidR="00114296">
              <w:t>(s)</w:t>
            </w:r>
          </w:p>
          <w:p w14:paraId="2DA9F574" w14:textId="7C51E326" w:rsidR="008F24C3" w:rsidRDefault="00663DCC" w:rsidP="00F337D8">
            <w:r>
              <w:t>Required</w:t>
            </w:r>
          </w:p>
        </w:tc>
        <w:tc>
          <w:tcPr>
            <w:tcW w:w="7492" w:type="dxa"/>
          </w:tcPr>
          <w:p w14:paraId="6C3A3F9A" w14:textId="3B393832" w:rsidR="008F24C3" w:rsidRDefault="003F63E0" w:rsidP="00F337D8">
            <w:sdt>
              <w:sdtPr>
                <w:id w:val="18608536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Management</w:t>
            </w:r>
            <w:r w:rsidR="008F24C3">
              <w:tab/>
            </w:r>
            <w:r w:rsidR="008F24C3">
              <w:tab/>
            </w:r>
            <w:sdt>
              <w:sdtPr>
                <w:id w:val="-110896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5307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Agent</w:t>
            </w:r>
            <w:proofErr w:type="spellEnd"/>
            <w:r w:rsidR="008F24C3">
              <w:t xml:space="preserve"> Supervisor</w:t>
            </w:r>
          </w:p>
          <w:p w14:paraId="11A6D655" w14:textId="77777777" w:rsidR="008F24C3" w:rsidRDefault="003F63E0" w:rsidP="00F337D8">
            <w:sdt>
              <w:sdtPr>
                <w:id w:val="97857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Agent</w:t>
            </w:r>
            <w:r w:rsidR="008F24C3">
              <w:tab/>
            </w:r>
            <w:sdt>
              <w:sdtPr>
                <w:id w:val="12936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Supervisor</w:t>
            </w:r>
            <w:r w:rsidR="008F24C3">
              <w:tab/>
            </w:r>
            <w:r w:rsidR="008F24C3">
              <w:tab/>
            </w:r>
            <w:sdt>
              <w:sdtPr>
                <w:id w:val="2433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D Load</w:t>
            </w:r>
          </w:p>
          <w:p w14:paraId="48793732" w14:textId="77777777" w:rsidR="008F24C3" w:rsidRDefault="003F63E0" w:rsidP="00F337D8">
            <w:sdt>
              <w:sdtPr>
                <w:id w:val="146222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ractor</w:t>
            </w:r>
            <w:r w:rsidR="008F24C3">
              <w:tab/>
            </w:r>
            <w:r w:rsidR="008F24C3">
              <w:tab/>
            </w:r>
            <w:sdt>
              <w:sdtPr>
                <w:id w:val="-19547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8246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Destination</w:t>
            </w:r>
            <w:r w:rsidR="008F24C3">
              <w:tab/>
            </w:r>
          </w:p>
          <w:p w14:paraId="6D475B78" w14:textId="77777777" w:rsidR="008F24C3" w:rsidRDefault="003F63E0" w:rsidP="00F337D8">
            <w:sdt>
              <w:sdtPr>
                <w:id w:val="-71334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cy</w:t>
            </w:r>
            <w:r w:rsidR="008F24C3">
              <w:tab/>
            </w:r>
            <w:r w:rsidR="008F24C3">
              <w:tab/>
            </w:r>
            <w:sdt>
              <w:sdtPr>
                <w:id w:val="-152509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nalyst 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4738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nalyst Restricted</w:t>
            </w:r>
          </w:p>
          <w:p w14:paraId="6AF03360" w14:textId="0F4CED15" w:rsidR="008F24C3" w:rsidRDefault="003F63E0" w:rsidP="00F337D8">
            <w:sdt>
              <w:sdtPr>
                <w:id w:val="-149665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dmin                           </w:t>
            </w:r>
            <w:sdt>
              <w:sdtPr>
                <w:id w:val="2080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 xml:space="preserve">Contact Referrer                </w:t>
            </w:r>
            <w:r w:rsidR="00A30910">
              <w:t xml:space="preserve"> </w:t>
            </w:r>
            <w:r w:rsidR="002A5C70">
              <w:t xml:space="preserve">       </w:t>
            </w:r>
            <w:sdt>
              <w:sdtPr>
                <w:id w:val="33750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5C7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>NA</w:t>
            </w:r>
          </w:p>
        </w:tc>
      </w:tr>
    </w:tbl>
    <w:p w14:paraId="44B698F2" w14:textId="77777777" w:rsidR="006423F4" w:rsidRDefault="006423F4" w:rsidP="008F24C3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8F24C3" w14:paraId="48676BF6" w14:textId="77777777" w:rsidTr="006E4CF2">
        <w:trPr>
          <w:trHeight w:val="293"/>
        </w:trPr>
        <w:tc>
          <w:tcPr>
            <w:tcW w:w="1838" w:type="dxa"/>
          </w:tcPr>
          <w:p w14:paraId="1DE6E8B3" w14:textId="51C3F935" w:rsidR="008F24C3" w:rsidRDefault="00863D3B" w:rsidP="00F337D8">
            <w:r>
              <w:t>Project</w:t>
            </w:r>
            <w:r w:rsidR="008F24C3">
              <w:t xml:space="preserve"> </w:t>
            </w:r>
            <w:r w:rsidR="00EB6DE2">
              <w:t>Title</w:t>
            </w:r>
            <w:r w:rsidR="008F24C3">
              <w:t>:</w:t>
            </w:r>
          </w:p>
        </w:tc>
        <w:tc>
          <w:tcPr>
            <w:tcW w:w="7513" w:type="dxa"/>
          </w:tcPr>
          <w:p w14:paraId="3E79D8EB" w14:textId="5EBB4A4A" w:rsidR="008F24C3" w:rsidRDefault="003F63E0" w:rsidP="00F337D8">
            <w:r>
              <w:t>Agent Task Manager Report – Dismiss % column</w:t>
            </w:r>
          </w:p>
          <w:p w14:paraId="63838A8F" w14:textId="77777777" w:rsidR="008F24C3" w:rsidRDefault="008F24C3" w:rsidP="00F337D8"/>
        </w:tc>
      </w:tr>
      <w:tr w:rsidR="00A30910" w14:paraId="5F8A2C3E" w14:textId="77777777" w:rsidTr="006E4CF2">
        <w:trPr>
          <w:trHeight w:val="293"/>
        </w:trPr>
        <w:tc>
          <w:tcPr>
            <w:tcW w:w="1838" w:type="dxa"/>
          </w:tcPr>
          <w:p w14:paraId="2371219F" w14:textId="3ABA827B" w:rsidR="00A30910" w:rsidRDefault="00A30910" w:rsidP="00F337D8">
            <w:r>
              <w:t>Importance Level:</w:t>
            </w:r>
          </w:p>
        </w:tc>
        <w:tc>
          <w:tcPr>
            <w:tcW w:w="7513" w:type="dxa"/>
          </w:tcPr>
          <w:p w14:paraId="3CC847BB" w14:textId="7AEB0B65" w:rsidR="00EB6DE2" w:rsidRDefault="003F63E0" w:rsidP="00EB6DE2">
            <w:sdt>
              <w:sdtPr>
                <w:id w:val="-6939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Critical                   </w:t>
            </w:r>
            <w:sdt>
              <w:sdtPr>
                <w:id w:val="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High                   </w:t>
            </w:r>
            <w:sdt>
              <w:sdtPr>
                <w:id w:val="1092578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BA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B6DE2">
              <w:t xml:space="preserve">Medium                 </w:t>
            </w:r>
            <w:sdt>
              <w:sdtPr>
                <w:id w:val="122895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0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>Low</w:t>
            </w:r>
          </w:p>
          <w:p w14:paraId="46239EA6" w14:textId="352340E8" w:rsidR="00A500AA" w:rsidRDefault="00A500AA" w:rsidP="00F337D8"/>
        </w:tc>
      </w:tr>
      <w:tr w:rsidR="00A500AA" w14:paraId="459A518A" w14:textId="77777777" w:rsidTr="006E4CF2">
        <w:trPr>
          <w:trHeight w:val="293"/>
        </w:trPr>
        <w:tc>
          <w:tcPr>
            <w:tcW w:w="1838" w:type="dxa"/>
          </w:tcPr>
          <w:p w14:paraId="38EE32F8" w14:textId="147064D4" w:rsidR="00A500AA" w:rsidRDefault="00A500AA" w:rsidP="00A500AA">
            <w:r>
              <w:t xml:space="preserve">Task board URL and </w:t>
            </w:r>
            <w:r w:rsidR="006E4CF2">
              <w:t>Task Ref</w:t>
            </w:r>
            <w:r>
              <w:t>:</w:t>
            </w:r>
          </w:p>
        </w:tc>
        <w:tc>
          <w:tcPr>
            <w:tcW w:w="7513" w:type="dxa"/>
          </w:tcPr>
          <w:p w14:paraId="0078960A" w14:textId="534212A4" w:rsidR="00A500AA" w:rsidRDefault="00EB6DE2" w:rsidP="00A500AA">
            <w:r>
              <w:rPr>
                <w:i/>
                <w:sz w:val="16"/>
                <w:szCs w:val="16"/>
              </w:rPr>
              <w:t xml:space="preserve">Insert the task URL </w:t>
            </w:r>
            <w:r w:rsidR="00EE50FE">
              <w:rPr>
                <w:i/>
                <w:sz w:val="16"/>
                <w:szCs w:val="16"/>
              </w:rPr>
              <w:t xml:space="preserve">you have used when creating this task on the </w:t>
            </w:r>
            <w:r>
              <w:rPr>
                <w:i/>
                <w:sz w:val="16"/>
                <w:szCs w:val="16"/>
              </w:rPr>
              <w:t>task board:</w:t>
            </w:r>
          </w:p>
          <w:p w14:paraId="252633B4" w14:textId="13880D53" w:rsidR="00A500AA" w:rsidRDefault="003F63E0" w:rsidP="00A500AA">
            <w:hyperlink r:id="rId6" w:history="1">
              <w:r>
                <w:rPr>
                  <w:rStyle w:val="Hyperlink"/>
                </w:rPr>
                <w:t>https://ocean-holidays.leankit.com/card/959937522</w:t>
              </w:r>
            </w:hyperlink>
          </w:p>
        </w:tc>
      </w:tr>
    </w:tbl>
    <w:p w14:paraId="2BF66CC2" w14:textId="11CF1647" w:rsidR="00A500AA" w:rsidRDefault="00A500AA" w:rsidP="008F24C3"/>
    <w:p w14:paraId="5096641B" w14:textId="348B3022" w:rsidR="005137C5" w:rsidRDefault="005137C5" w:rsidP="008F24C3"/>
    <w:p w14:paraId="5AC25766" w14:textId="77777777" w:rsidR="005137C5" w:rsidRDefault="005137C5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74FCB53E" w14:textId="77777777" w:rsidTr="008F24C3">
        <w:trPr>
          <w:trHeight w:val="653"/>
        </w:trPr>
        <w:tc>
          <w:tcPr>
            <w:tcW w:w="1838" w:type="dxa"/>
          </w:tcPr>
          <w:p w14:paraId="5F712F93" w14:textId="77777777" w:rsidR="008F24C3" w:rsidRDefault="00863D3B" w:rsidP="00F337D8">
            <w:r>
              <w:lastRenderedPageBreak/>
              <w:t>Project goal:</w:t>
            </w:r>
          </w:p>
          <w:p w14:paraId="388A143A" w14:textId="5F3A7137" w:rsidR="00F40243" w:rsidRDefault="00F40243" w:rsidP="00F337D8"/>
          <w:p w14:paraId="60162FFB" w14:textId="4E3BAAB1" w:rsidR="00A500AA" w:rsidRDefault="00A500AA" w:rsidP="00F337D8"/>
          <w:p w14:paraId="62102177" w14:textId="77777777" w:rsidR="00A500AA" w:rsidRDefault="00A500AA" w:rsidP="00F337D8"/>
          <w:p w14:paraId="564E6481" w14:textId="77777777" w:rsidR="00663DCC" w:rsidRDefault="00663DCC" w:rsidP="00F337D8"/>
          <w:p w14:paraId="424E0880" w14:textId="77777777" w:rsidR="00663DCC" w:rsidRDefault="00663DCC" w:rsidP="00F337D8"/>
          <w:p w14:paraId="4AE54217" w14:textId="77777777" w:rsidR="00F40243" w:rsidRDefault="00F40243" w:rsidP="00F337D8"/>
          <w:p w14:paraId="38533485" w14:textId="6C9FD618" w:rsidR="005137C5" w:rsidRDefault="005137C5" w:rsidP="00F337D8"/>
        </w:tc>
        <w:tc>
          <w:tcPr>
            <w:tcW w:w="7492" w:type="dxa"/>
          </w:tcPr>
          <w:p w14:paraId="6B129B38" w14:textId="037AB91B" w:rsidR="008F24C3" w:rsidRDefault="006423F4" w:rsidP="008F24C3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tell us what you hope this project will achieve/solve:</w:t>
            </w:r>
          </w:p>
          <w:p w14:paraId="161BE779" w14:textId="77777777" w:rsidR="00B31BA5" w:rsidRPr="00A52C7B" w:rsidRDefault="00B31BA5" w:rsidP="008F24C3">
            <w:pPr>
              <w:rPr>
                <w:i/>
                <w:sz w:val="16"/>
                <w:szCs w:val="16"/>
              </w:rPr>
            </w:pPr>
          </w:p>
          <w:p w14:paraId="18A6BBA7" w14:textId="77777777" w:rsidR="00B31BA5" w:rsidRDefault="003F63E0" w:rsidP="003F63E0">
            <w:pPr>
              <w:pStyle w:val="ListParagraph"/>
              <w:numPr>
                <w:ilvl w:val="0"/>
                <w:numId w:val="5"/>
              </w:numPr>
            </w:pPr>
            <w:r>
              <w:t>Seeing as a clear view what the % dismiss count is per agent and what the average is</w:t>
            </w:r>
          </w:p>
          <w:p w14:paraId="74FBA52D" w14:textId="0AB56A14" w:rsidR="003F63E0" w:rsidRDefault="003F63E0" w:rsidP="003F63E0">
            <w:pPr>
              <w:pStyle w:val="ListParagraph"/>
              <w:numPr>
                <w:ilvl w:val="0"/>
                <w:numId w:val="5"/>
              </w:numPr>
            </w:pPr>
            <w:r>
              <w:t>MGT can see people working to higher dismissed figures to other</w:t>
            </w:r>
          </w:p>
        </w:tc>
      </w:tr>
      <w:tr w:rsidR="00B9500D" w14:paraId="51D1C9D0" w14:textId="77777777" w:rsidTr="008F24C3">
        <w:trPr>
          <w:trHeight w:val="655"/>
        </w:trPr>
        <w:tc>
          <w:tcPr>
            <w:tcW w:w="1838" w:type="dxa"/>
          </w:tcPr>
          <w:p w14:paraId="71445C53" w14:textId="77777777" w:rsidR="00B9500D" w:rsidRDefault="00B9500D" w:rsidP="00B9500D">
            <w:r>
              <w:t>User story:</w:t>
            </w:r>
          </w:p>
          <w:p w14:paraId="6696CE7E" w14:textId="77777777" w:rsidR="00B9500D" w:rsidRDefault="00B9500D" w:rsidP="00B9500D"/>
          <w:p w14:paraId="427C98CE" w14:textId="77777777" w:rsidR="00B9500D" w:rsidRDefault="00B9500D" w:rsidP="00B9500D"/>
          <w:p w14:paraId="40FEF94B" w14:textId="77777777" w:rsidR="00B9500D" w:rsidRDefault="00B9500D" w:rsidP="00B9500D"/>
          <w:p w14:paraId="10AE7FA6" w14:textId="77777777" w:rsidR="00B9500D" w:rsidRDefault="00B9500D" w:rsidP="00B9500D"/>
          <w:p w14:paraId="1163CF23" w14:textId="77777777" w:rsidR="00B9500D" w:rsidRDefault="00B9500D" w:rsidP="00B9500D"/>
          <w:p w14:paraId="3D0E1E4C" w14:textId="77777777" w:rsidR="00B9500D" w:rsidRDefault="00B9500D" w:rsidP="00B9500D"/>
          <w:p w14:paraId="61AD265E" w14:textId="77777777" w:rsidR="00B9500D" w:rsidRDefault="00B9500D" w:rsidP="00B9500D"/>
          <w:p w14:paraId="4AA5DF68" w14:textId="77777777" w:rsidR="00B9500D" w:rsidRDefault="00B9500D" w:rsidP="00B9500D"/>
          <w:p w14:paraId="58786AE7" w14:textId="77777777" w:rsidR="00B9500D" w:rsidRDefault="00B9500D" w:rsidP="00B9500D"/>
          <w:p w14:paraId="1EA9FCC2" w14:textId="77777777" w:rsidR="00B9500D" w:rsidRDefault="00B9500D" w:rsidP="00B9500D"/>
          <w:p w14:paraId="5093E307" w14:textId="77777777" w:rsidR="00B9500D" w:rsidRDefault="00B9500D" w:rsidP="00B9500D"/>
        </w:tc>
        <w:tc>
          <w:tcPr>
            <w:tcW w:w="7492" w:type="dxa"/>
          </w:tcPr>
          <w:p w14:paraId="436C6BD2" w14:textId="478BDC4E" w:rsidR="00B9500D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explain how you expect a user to interact with this development/task</w:t>
            </w:r>
            <w:r>
              <w:rPr>
                <w:i/>
                <w:sz w:val="16"/>
                <w:szCs w:val="16"/>
              </w:rPr>
              <w:t xml:space="preserve"> and include impact areas</w:t>
            </w:r>
            <w:r w:rsidRPr="00A52C7B">
              <w:rPr>
                <w:i/>
                <w:sz w:val="16"/>
                <w:szCs w:val="16"/>
              </w:rPr>
              <w:t>:</w:t>
            </w:r>
          </w:p>
          <w:p w14:paraId="5B8F83E3" w14:textId="6CB3478C" w:rsidR="00B31BA5" w:rsidRDefault="00B31BA5" w:rsidP="00B9500D">
            <w:pPr>
              <w:rPr>
                <w:i/>
                <w:sz w:val="16"/>
                <w:szCs w:val="16"/>
              </w:rPr>
            </w:pPr>
          </w:p>
          <w:p w14:paraId="34CCAE3C" w14:textId="1A4EB1A4" w:rsidR="003F63E0" w:rsidRPr="003F63E0" w:rsidRDefault="003F63E0" w:rsidP="003F63E0">
            <w:pPr>
              <w:pStyle w:val="ListParagraph"/>
              <w:numPr>
                <w:ilvl w:val="0"/>
                <w:numId w:val="6"/>
              </w:numPr>
              <w:rPr>
                <w:i/>
                <w:sz w:val="16"/>
                <w:szCs w:val="16"/>
              </w:rPr>
            </w:pPr>
            <w:r>
              <w:rPr>
                <w:iCs/>
              </w:rPr>
              <w:t>On the current report we would like to add in a further column.</w:t>
            </w:r>
          </w:p>
          <w:p w14:paraId="58019C98" w14:textId="03A1E2A8" w:rsidR="003F63E0" w:rsidRPr="003F63E0" w:rsidRDefault="003F63E0" w:rsidP="003F63E0">
            <w:pPr>
              <w:pStyle w:val="ListParagraph"/>
              <w:numPr>
                <w:ilvl w:val="0"/>
                <w:numId w:val="6"/>
              </w:numPr>
            </w:pPr>
            <w:r w:rsidRPr="003F63E0">
              <w:t>Please see design below showing this</w:t>
            </w:r>
          </w:p>
          <w:p w14:paraId="5EFACAB6" w14:textId="64F27A06" w:rsidR="00B9500D" w:rsidRDefault="00B9500D" w:rsidP="00B9500D"/>
          <w:p w14:paraId="45401F35" w14:textId="3A50B39F" w:rsidR="003F63E0" w:rsidRDefault="003F63E0" w:rsidP="00B9500D">
            <w:r>
              <w:object w:dxaOrig="4320" w:dyaOrig="2134" w14:anchorId="1FC164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305.25pt;height:106.5pt" o:ole="">
                  <v:imagedata r:id="rId7" o:title=""/>
                </v:shape>
                <o:OLEObject Type="Embed" ProgID="PBrush" ShapeID="_x0000_i1028" DrawAspect="Content" ObjectID="_1640505036" r:id="rId8"/>
              </w:object>
            </w:r>
          </w:p>
          <w:p w14:paraId="4507A670" w14:textId="5189020F" w:rsidR="003F63E0" w:rsidRDefault="003F63E0" w:rsidP="00B9500D"/>
          <w:p w14:paraId="1020DE75" w14:textId="688ED01E" w:rsidR="003F63E0" w:rsidRDefault="003F63E0" w:rsidP="003F63E0">
            <w:pPr>
              <w:pStyle w:val="ListParagraph"/>
              <w:numPr>
                <w:ilvl w:val="0"/>
                <w:numId w:val="7"/>
              </w:numPr>
            </w:pPr>
            <w:r>
              <w:t>The formula for the % Tasks Dismissed column will be:</w:t>
            </w:r>
          </w:p>
          <w:p w14:paraId="3EE0822C" w14:textId="77777777" w:rsidR="003F63E0" w:rsidRDefault="003F63E0" w:rsidP="003F63E0">
            <w:r>
              <w:t xml:space="preserve">Task Dismissed / (Tasks dismissed + tasks completed) x 100. </w:t>
            </w:r>
          </w:p>
          <w:p w14:paraId="49D3012A" w14:textId="25CC36BC" w:rsidR="003F63E0" w:rsidRDefault="003F63E0" w:rsidP="003F63E0"/>
          <w:p w14:paraId="265C8D96" w14:textId="22B3FFF6" w:rsidR="003F63E0" w:rsidRDefault="003F63E0" w:rsidP="003F63E0">
            <w:r>
              <w:t xml:space="preserve">Aaron example – </w:t>
            </w:r>
          </w:p>
          <w:p w14:paraId="5F8EA8CD" w14:textId="6E6F4107" w:rsidR="003F63E0" w:rsidRDefault="003F63E0" w:rsidP="003F63E0"/>
          <w:p w14:paraId="3D1EA061" w14:textId="541932DB" w:rsidR="003F63E0" w:rsidRDefault="003F63E0" w:rsidP="003F63E0">
            <w:r>
              <w:t>Dismissed = 50</w:t>
            </w:r>
          </w:p>
          <w:p w14:paraId="65C0D22C" w14:textId="73D7E05D" w:rsidR="003F63E0" w:rsidRDefault="003F63E0" w:rsidP="003F63E0">
            <w:r>
              <w:t>Completed = 439</w:t>
            </w:r>
          </w:p>
          <w:p w14:paraId="3BC74E1D" w14:textId="680C91F6" w:rsidR="003F63E0" w:rsidRDefault="003F63E0" w:rsidP="003F63E0"/>
          <w:p w14:paraId="45488BFE" w14:textId="6306EABC" w:rsidR="003F63E0" w:rsidRDefault="003F63E0" w:rsidP="003F63E0">
            <w:r>
              <w:t>50/489 * 100 = 10.22%</w:t>
            </w:r>
            <w:bookmarkStart w:id="0" w:name="_GoBack"/>
            <w:bookmarkEnd w:id="0"/>
          </w:p>
          <w:p w14:paraId="5F680CCD" w14:textId="77777777" w:rsidR="003F63E0" w:rsidRDefault="003F63E0" w:rsidP="003F63E0"/>
          <w:p w14:paraId="04A04133" w14:textId="7FF43BBD" w:rsidR="00B31BA5" w:rsidRDefault="00B31BA5" w:rsidP="00B9500D"/>
          <w:p w14:paraId="563F83C1" w14:textId="77777777" w:rsidR="00B9500D" w:rsidRDefault="00B9500D" w:rsidP="00B9500D"/>
          <w:p w14:paraId="5DAE6292" w14:textId="77777777" w:rsidR="00B9500D" w:rsidRDefault="00B9500D" w:rsidP="00B9500D"/>
          <w:p w14:paraId="0608649E" w14:textId="77777777" w:rsidR="00B9500D" w:rsidRDefault="00B9500D" w:rsidP="00B9500D"/>
          <w:p w14:paraId="0B08B241" w14:textId="77777777" w:rsidR="00B9500D" w:rsidRDefault="00B9500D" w:rsidP="00B9500D"/>
          <w:p w14:paraId="67AB2B92" w14:textId="77777777" w:rsidR="00B9500D" w:rsidRDefault="00B9500D" w:rsidP="00B9500D"/>
          <w:p w14:paraId="2CB37694" w14:textId="77777777" w:rsidR="00B9500D" w:rsidRDefault="00B9500D" w:rsidP="00B9500D"/>
          <w:p w14:paraId="7BD8CCE0" w14:textId="77777777" w:rsidR="00B9500D" w:rsidRDefault="00B9500D" w:rsidP="00B9500D"/>
          <w:p w14:paraId="4738A7A8" w14:textId="77777777" w:rsidR="00B9500D" w:rsidRDefault="00B9500D" w:rsidP="00B9500D"/>
          <w:p w14:paraId="6384C2A7" w14:textId="50ECBE4B" w:rsidR="00B9500D" w:rsidRDefault="00B9500D" w:rsidP="00B9500D"/>
          <w:p w14:paraId="6A8F69C6" w14:textId="77777777" w:rsidR="00A72815" w:rsidRDefault="00A72815" w:rsidP="00B9500D"/>
          <w:p w14:paraId="54797030" w14:textId="7A5253F9" w:rsidR="00B9500D" w:rsidRPr="00A52C7B" w:rsidRDefault="00B9500D" w:rsidP="00B9500D">
            <w:pPr>
              <w:rPr>
                <w:i/>
                <w:sz w:val="16"/>
                <w:szCs w:val="16"/>
              </w:rPr>
            </w:pPr>
          </w:p>
        </w:tc>
      </w:tr>
      <w:tr w:rsidR="00B9500D" w14:paraId="0334C6EB" w14:textId="77777777" w:rsidTr="00EE50FE">
        <w:trPr>
          <w:trHeight w:val="487"/>
        </w:trPr>
        <w:tc>
          <w:tcPr>
            <w:tcW w:w="1838" w:type="dxa"/>
          </w:tcPr>
          <w:p w14:paraId="250DD1B0" w14:textId="235472B1" w:rsidR="00B9500D" w:rsidRPr="00EB6DE2" w:rsidRDefault="00B9500D" w:rsidP="00B9500D">
            <w:r>
              <w:t>Add external system URL link:</w:t>
            </w:r>
          </w:p>
        </w:tc>
        <w:tc>
          <w:tcPr>
            <w:tcW w:w="7492" w:type="dxa"/>
          </w:tcPr>
          <w:p w14:paraId="33D1A46A" w14:textId="06D5DE1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provide </w:t>
            </w:r>
            <w:r>
              <w:rPr>
                <w:i/>
                <w:sz w:val="16"/>
                <w:szCs w:val="16"/>
              </w:rPr>
              <w:t>external system</w:t>
            </w:r>
            <w:r w:rsidRPr="00A52C7B">
              <w:rPr>
                <w:i/>
                <w:sz w:val="16"/>
                <w:szCs w:val="16"/>
              </w:rPr>
              <w:t xml:space="preserve"> URL</w:t>
            </w:r>
            <w:r>
              <w:rPr>
                <w:i/>
                <w:sz w:val="16"/>
                <w:szCs w:val="16"/>
              </w:rPr>
              <w:t xml:space="preserve"> link</w:t>
            </w:r>
            <w:r w:rsidRPr="00A52C7B">
              <w:rPr>
                <w:i/>
                <w:sz w:val="16"/>
                <w:szCs w:val="16"/>
              </w:rPr>
              <w:t xml:space="preserve"> if known:</w:t>
            </w:r>
          </w:p>
          <w:p w14:paraId="1E321AA4" w14:textId="1C623E14" w:rsidR="00B9500D" w:rsidRDefault="003F63E0" w:rsidP="00B9500D">
            <w:pPr>
              <w:rPr>
                <w:rFonts w:ascii="MS Gothic" w:eastAsia="MS Gothic" w:hAnsi="MS Gothic"/>
              </w:rPr>
            </w:pPr>
            <w:hyperlink r:id="rId9" w:history="1">
              <w:r>
                <w:rPr>
                  <w:rStyle w:val="Hyperlink"/>
                </w:rPr>
                <w:t>https://www.journey-crm.co.uk/reportagenttaskmanager</w:t>
              </w:r>
            </w:hyperlink>
          </w:p>
        </w:tc>
      </w:tr>
    </w:tbl>
    <w:p w14:paraId="2475D25A" w14:textId="561F493E" w:rsidR="00A30910" w:rsidRDefault="00A30910" w:rsidP="008F24C3"/>
    <w:p w14:paraId="0949BBB9" w14:textId="4814E85C" w:rsidR="00A500AA" w:rsidRDefault="00A500AA" w:rsidP="008F24C3">
      <w:r>
        <w:t>For DS purposes only:</w:t>
      </w:r>
    </w:p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A500AA" w14:paraId="245B8AFE" w14:textId="77777777" w:rsidTr="00A500AA">
        <w:trPr>
          <w:trHeight w:val="274"/>
        </w:trPr>
        <w:tc>
          <w:tcPr>
            <w:tcW w:w="1838" w:type="dxa"/>
          </w:tcPr>
          <w:p w14:paraId="7E104511" w14:textId="6965179A" w:rsidR="00A500AA" w:rsidRDefault="00A500AA" w:rsidP="00133AAD">
            <w:r>
              <w:t>DS Developer Name:</w:t>
            </w:r>
          </w:p>
          <w:p w14:paraId="0994EC16" w14:textId="77777777" w:rsidR="00A500AA" w:rsidRDefault="00A500AA" w:rsidP="00133AAD"/>
        </w:tc>
        <w:tc>
          <w:tcPr>
            <w:tcW w:w="7492" w:type="dxa"/>
          </w:tcPr>
          <w:p w14:paraId="4AF3A3D5" w14:textId="69F98146" w:rsidR="00EE50FE" w:rsidRPr="00A52C7B" w:rsidRDefault="00EE50FE" w:rsidP="00EE50FE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velopers name who will be working on this task:</w:t>
            </w:r>
          </w:p>
          <w:p w14:paraId="409B6417" w14:textId="77777777" w:rsidR="00A500AA" w:rsidRDefault="00A500AA" w:rsidP="00A500AA"/>
        </w:tc>
      </w:tr>
      <w:tr w:rsidR="00A72815" w14:paraId="43484B34" w14:textId="77777777" w:rsidTr="00133AAD">
        <w:trPr>
          <w:trHeight w:val="274"/>
        </w:trPr>
        <w:tc>
          <w:tcPr>
            <w:tcW w:w="1838" w:type="dxa"/>
          </w:tcPr>
          <w:p w14:paraId="212CF712" w14:textId="77777777" w:rsidR="00A72815" w:rsidRDefault="00A72815" w:rsidP="00A72815">
            <w:r>
              <w:t>DS Designer Name:</w:t>
            </w:r>
          </w:p>
          <w:p w14:paraId="434DC683" w14:textId="6D6D9D00" w:rsidR="00A72815" w:rsidRDefault="00A72815" w:rsidP="00A72815"/>
        </w:tc>
        <w:tc>
          <w:tcPr>
            <w:tcW w:w="7492" w:type="dxa"/>
          </w:tcPr>
          <w:p w14:paraId="4035DD0A" w14:textId="77777777" w:rsidR="00A72815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signers name who will be working on this task:</w:t>
            </w:r>
          </w:p>
          <w:p w14:paraId="19C55B32" w14:textId="77777777" w:rsidR="00A72815" w:rsidRPr="00A52C7B" w:rsidRDefault="00A72815" w:rsidP="00A72815">
            <w:pPr>
              <w:rPr>
                <w:i/>
                <w:sz w:val="16"/>
                <w:szCs w:val="16"/>
              </w:rPr>
            </w:pPr>
          </w:p>
        </w:tc>
      </w:tr>
      <w:tr w:rsidR="00A72815" w14:paraId="6156B309" w14:textId="77777777" w:rsidTr="00133AAD">
        <w:trPr>
          <w:trHeight w:val="274"/>
        </w:trPr>
        <w:tc>
          <w:tcPr>
            <w:tcW w:w="1838" w:type="dxa"/>
          </w:tcPr>
          <w:p w14:paraId="223DEB59" w14:textId="45500603" w:rsidR="00A72815" w:rsidRDefault="00A72815" w:rsidP="00A72815">
            <w:r>
              <w:t>Specification reviewed and agreed with UKPM:</w:t>
            </w:r>
          </w:p>
          <w:p w14:paraId="3C7A6C54" w14:textId="77777777" w:rsidR="00A72815" w:rsidRDefault="00A72815" w:rsidP="00A72815"/>
        </w:tc>
        <w:tc>
          <w:tcPr>
            <w:tcW w:w="7492" w:type="dxa"/>
          </w:tcPr>
          <w:p w14:paraId="700838DE" w14:textId="3B24E7D6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tails once the task has been reviewed and both parties are agreed:</w:t>
            </w:r>
          </w:p>
          <w:p w14:paraId="1D9ACD89" w14:textId="77777777" w:rsidR="00A72815" w:rsidRDefault="00A72815" w:rsidP="00A72815"/>
          <w:p w14:paraId="68DC78A0" w14:textId="4FA4A087" w:rsidR="00A72815" w:rsidRDefault="00A72815" w:rsidP="00A72815">
            <w:r>
              <w:t>Name of Developer (s) that have reviewed this task:</w:t>
            </w:r>
          </w:p>
          <w:p w14:paraId="0E7E4919" w14:textId="77777777" w:rsidR="00A72815" w:rsidRDefault="00A72815" w:rsidP="00A72815"/>
          <w:p w14:paraId="23CB06C2" w14:textId="35A18349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total amount of days you have estimated for the task:</w:t>
            </w:r>
          </w:p>
          <w:p w14:paraId="6BD6A028" w14:textId="6AC0CE52" w:rsidR="00A72815" w:rsidRDefault="00A72815" w:rsidP="00A72815"/>
          <w:p w14:paraId="03D557C8" w14:textId="00C744F0" w:rsidR="00A72815" w:rsidRDefault="00A72815" w:rsidP="00A72815">
            <w:r>
              <w:t>Estimated Designer Time:</w:t>
            </w:r>
          </w:p>
          <w:p w14:paraId="01B809BE" w14:textId="77777777" w:rsidR="00A72815" w:rsidRDefault="00A72815" w:rsidP="00A72815"/>
          <w:p w14:paraId="75569AFE" w14:textId="77777777" w:rsidR="00A72815" w:rsidRDefault="00A72815" w:rsidP="00A72815">
            <w:r>
              <w:t>Estimated Development Time:</w:t>
            </w:r>
          </w:p>
          <w:p w14:paraId="752539D8" w14:textId="77777777" w:rsidR="00A72815" w:rsidRDefault="00A72815" w:rsidP="00A72815"/>
          <w:p w14:paraId="730A3E62" w14:textId="1DC6F802" w:rsidR="00A72815" w:rsidRDefault="00A72815" w:rsidP="00A72815">
            <w:r>
              <w:t>Estimated Testing Time:</w:t>
            </w:r>
          </w:p>
          <w:p w14:paraId="2F1EAAB0" w14:textId="77777777" w:rsidR="00A72815" w:rsidRDefault="00A72815" w:rsidP="00A72815"/>
          <w:p w14:paraId="3FD5711A" w14:textId="77777777" w:rsidR="00A72815" w:rsidRDefault="00A72815" w:rsidP="00A72815">
            <w:r>
              <w:t>Total Development and Testing Time:</w:t>
            </w:r>
          </w:p>
          <w:p w14:paraId="5812B92C" w14:textId="282C2007" w:rsidR="00DC6080" w:rsidRDefault="00DC6080" w:rsidP="00A72815"/>
        </w:tc>
      </w:tr>
    </w:tbl>
    <w:p w14:paraId="25E5E63F" w14:textId="77777777" w:rsidR="00A30910" w:rsidRPr="008F24C3" w:rsidRDefault="00A30910" w:rsidP="00DC6080"/>
    <w:sectPr w:rsidR="00A30910" w:rsidRPr="008F24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60D6A"/>
    <w:multiLevelType w:val="hybridMultilevel"/>
    <w:tmpl w:val="A7F29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41351"/>
    <w:multiLevelType w:val="hybridMultilevel"/>
    <w:tmpl w:val="5B286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A72D1"/>
    <w:multiLevelType w:val="hybridMultilevel"/>
    <w:tmpl w:val="23EED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204B4"/>
    <w:multiLevelType w:val="hybridMultilevel"/>
    <w:tmpl w:val="2F32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200C9"/>
    <w:multiLevelType w:val="hybridMultilevel"/>
    <w:tmpl w:val="AA96B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66427"/>
    <w:multiLevelType w:val="hybridMultilevel"/>
    <w:tmpl w:val="E154F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8F47E8"/>
    <w:multiLevelType w:val="hybridMultilevel"/>
    <w:tmpl w:val="AC94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TczNTYxMjI0MzJT0lEKTi0uzszPAykwrAUAx/eu1CwAAAA="/>
  </w:docVars>
  <w:rsids>
    <w:rsidRoot w:val="008F24C3"/>
    <w:rsid w:val="00012A2D"/>
    <w:rsid w:val="000547A9"/>
    <w:rsid w:val="00064D26"/>
    <w:rsid w:val="00071783"/>
    <w:rsid w:val="00114296"/>
    <w:rsid w:val="00236ACD"/>
    <w:rsid w:val="002A5C70"/>
    <w:rsid w:val="003F63E0"/>
    <w:rsid w:val="00412BA6"/>
    <w:rsid w:val="00472C08"/>
    <w:rsid w:val="004D2359"/>
    <w:rsid w:val="004E68A3"/>
    <w:rsid w:val="005137C5"/>
    <w:rsid w:val="00556B9D"/>
    <w:rsid w:val="006423F4"/>
    <w:rsid w:val="00663DCC"/>
    <w:rsid w:val="00681EC8"/>
    <w:rsid w:val="006E4CF2"/>
    <w:rsid w:val="00747199"/>
    <w:rsid w:val="00762CA9"/>
    <w:rsid w:val="00782926"/>
    <w:rsid w:val="007A0C30"/>
    <w:rsid w:val="008045A4"/>
    <w:rsid w:val="00834F5A"/>
    <w:rsid w:val="00863D3B"/>
    <w:rsid w:val="008F24C3"/>
    <w:rsid w:val="009A02C3"/>
    <w:rsid w:val="00A30910"/>
    <w:rsid w:val="00A500AA"/>
    <w:rsid w:val="00A52C7B"/>
    <w:rsid w:val="00A72815"/>
    <w:rsid w:val="00AA3D2D"/>
    <w:rsid w:val="00AD6B88"/>
    <w:rsid w:val="00AE71AD"/>
    <w:rsid w:val="00B31BA5"/>
    <w:rsid w:val="00B70561"/>
    <w:rsid w:val="00B9500D"/>
    <w:rsid w:val="00BB33D3"/>
    <w:rsid w:val="00BF4276"/>
    <w:rsid w:val="00C75208"/>
    <w:rsid w:val="00C83903"/>
    <w:rsid w:val="00DC4F66"/>
    <w:rsid w:val="00DC6080"/>
    <w:rsid w:val="00E63A0C"/>
    <w:rsid w:val="00E96F0E"/>
    <w:rsid w:val="00EA10C2"/>
    <w:rsid w:val="00EB6DE2"/>
    <w:rsid w:val="00EE50FE"/>
    <w:rsid w:val="00F40243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20B0"/>
  <w15:chartTrackingRefBased/>
  <w15:docId w15:val="{F05E20E3-89CE-4626-A8F1-7077E332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50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31B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cean-holidays.leankit.com/card/95993752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cean-holidays.leankit.com/card/94124542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ourney-crm.co.uk/reportagenttaskmanag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Sarah Stewart</cp:lastModifiedBy>
  <cp:revision>2</cp:revision>
  <cp:lastPrinted>2019-05-20T07:58:00Z</cp:lastPrinted>
  <dcterms:created xsi:type="dcterms:W3CDTF">2020-01-14T11:04:00Z</dcterms:created>
  <dcterms:modified xsi:type="dcterms:W3CDTF">2020-01-14T11:04:00Z</dcterms:modified>
</cp:coreProperties>
</file>